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2-15</w:t>
      </w:r>
      <w:r>
        <w:t xml:space="preserve"> </w:t>
      </w:r>
      <w:r>
        <w:t xml:space="preserve">06:29:1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d515da943cd6ff15e5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2-15T06:29:23Z</dcterms:created>
  <dcterms:modified xsi:type="dcterms:W3CDTF">2023-02-15T06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2-15 06:29:15</vt:lpwstr>
  </property>
</Properties>
</file>